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herese Mouss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eres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uss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2 W Marcus Ct,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moussa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0458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